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844F" w14:textId="77777777" w:rsidR="007C18DC" w:rsidRPr="0001550B" w:rsidRDefault="007C18DC" w:rsidP="007C18DC">
      <w:pPr>
        <w:spacing w:after="0"/>
        <w:rPr>
          <w:b/>
          <w:color w:val="244061" w:themeColor="accent1" w:themeShade="80"/>
          <w:sz w:val="48"/>
        </w:rPr>
      </w:pPr>
      <w:r w:rsidRPr="0001550B">
        <w:rPr>
          <w:b/>
          <w:color w:val="244061" w:themeColor="accent1" w:themeShade="80"/>
          <w:sz w:val="48"/>
        </w:rPr>
        <w:t xml:space="preserve">POV – Programa de Orientação Vocacional </w:t>
      </w:r>
    </w:p>
    <w:p w14:paraId="32BF9AE0" w14:textId="18730846" w:rsidR="007C18DC" w:rsidRPr="000E5C7B" w:rsidRDefault="007C18DC" w:rsidP="007C18DC">
      <w:pPr>
        <w:pBdr>
          <w:bottom w:val="single" w:sz="4" w:space="1" w:color="auto"/>
        </w:pBdr>
        <w:spacing w:after="0"/>
        <w:jc w:val="right"/>
        <w:rPr>
          <w:sz w:val="28"/>
        </w:rPr>
      </w:pPr>
      <w:r w:rsidRPr="00176A92">
        <w:rPr>
          <w:sz w:val="44"/>
        </w:rPr>
        <w:t>202</w:t>
      </w:r>
      <w:r w:rsidR="007E08C4">
        <w:rPr>
          <w:sz w:val="44"/>
        </w:rPr>
        <w:t>3</w:t>
      </w:r>
    </w:p>
    <w:p w14:paraId="7BA5447C" w14:textId="77777777" w:rsidR="007C18DC" w:rsidRDefault="007C18DC" w:rsidP="007C18DC">
      <w:pPr>
        <w:spacing w:after="0" w:line="240" w:lineRule="auto"/>
        <w:rPr>
          <w:sz w:val="23"/>
          <w:szCs w:val="23"/>
        </w:rPr>
      </w:pPr>
    </w:p>
    <w:p w14:paraId="0E414355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t xml:space="preserve">O que é o Programa? </w:t>
      </w:r>
    </w:p>
    <w:p w14:paraId="78C0D823" w14:textId="77777777" w:rsidR="007C18DC" w:rsidRPr="006A5E13" w:rsidRDefault="007C18DC" w:rsidP="007C18DC">
      <w:pPr>
        <w:pStyle w:val="Default"/>
        <w:rPr>
          <w:sz w:val="22"/>
          <w:szCs w:val="22"/>
        </w:rPr>
      </w:pPr>
    </w:p>
    <w:p w14:paraId="1930A2C4" w14:textId="77777777" w:rsidR="007C18DC" w:rsidRPr="006A5E13" w:rsidRDefault="007C18DC" w:rsidP="007C18DC">
      <w:pPr>
        <w:spacing w:after="0" w:line="240" w:lineRule="auto"/>
      </w:pPr>
      <w:r w:rsidRPr="006A5E13">
        <w:t xml:space="preserve">É parte do processo da formação do/a vocacionado/a ao Ministério Pastoral da Igreja Metodista (Art. 26 §1 – Cânones 2012-2016) e se destina a acompanhar os/as leigos/as que se candidatam ao Curso de Teologia e que aspirem, ao final de sua formação acadêmica, se candidatar ao ministério pastoral da Igreja. </w:t>
      </w:r>
    </w:p>
    <w:p w14:paraId="79E0E9FA" w14:textId="77777777" w:rsidR="007C18DC" w:rsidRPr="006A5E13" w:rsidRDefault="007C18DC" w:rsidP="007C18DC">
      <w:pPr>
        <w:spacing w:after="0" w:line="240" w:lineRule="auto"/>
      </w:pPr>
    </w:p>
    <w:p w14:paraId="447D258A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t>Qual o objetivo?</w:t>
      </w:r>
    </w:p>
    <w:p w14:paraId="1015F395" w14:textId="77777777" w:rsidR="007C18DC" w:rsidRPr="006A5E13" w:rsidRDefault="007C18DC" w:rsidP="007C18DC">
      <w:pPr>
        <w:spacing w:after="0" w:line="240" w:lineRule="auto"/>
      </w:pPr>
    </w:p>
    <w:p w14:paraId="352E4371" w14:textId="77777777" w:rsidR="007C18DC" w:rsidRPr="006A5E13" w:rsidRDefault="007C18DC" w:rsidP="007C18DC">
      <w:pPr>
        <w:spacing w:after="0" w:line="240" w:lineRule="auto"/>
      </w:pPr>
      <w:r w:rsidRPr="006A5E13">
        <w:t>Desenvolver a consciência vocacional do/a candidato/a, posicioná-lo/a frente aos desafios da missão/vocação de “ser pastor/a” na realidade da Igreja Metodista no Brasil e na Região Eclesiástica de origem, bem como possibilitar, aos diversos segmentos da Igreja, o conhecimento dos sinais que atestam a vocação dos/as candidatos/as e suas potencialidades.</w:t>
      </w:r>
    </w:p>
    <w:p w14:paraId="4ADE1540" w14:textId="77777777" w:rsidR="007C18DC" w:rsidRPr="006A5E13" w:rsidRDefault="007C18DC" w:rsidP="007C18DC">
      <w:pPr>
        <w:spacing w:after="0" w:line="240" w:lineRule="auto"/>
      </w:pPr>
    </w:p>
    <w:p w14:paraId="44E211DD" w14:textId="77777777" w:rsidR="007C18DC" w:rsidRPr="006A5E13" w:rsidRDefault="007C18DC" w:rsidP="007C18DC">
      <w:pPr>
        <w:spacing w:after="0" w:line="240" w:lineRule="auto"/>
      </w:pPr>
    </w:p>
    <w:p w14:paraId="2FD42E6B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t>Como enviar alguém para o Programa de Orientação Vocacional?</w:t>
      </w:r>
    </w:p>
    <w:p w14:paraId="7A057E42" w14:textId="77777777" w:rsidR="007C18DC" w:rsidRPr="006A5E13" w:rsidRDefault="007C18DC" w:rsidP="007C18DC">
      <w:pPr>
        <w:spacing w:after="0" w:line="240" w:lineRule="auto"/>
      </w:pPr>
    </w:p>
    <w:p w14:paraId="3FC99D71" w14:textId="77777777" w:rsidR="007C18DC" w:rsidRPr="006A5E13" w:rsidRDefault="007C18DC" w:rsidP="007C18DC">
      <w:pPr>
        <w:spacing w:after="0" w:line="240" w:lineRule="auto"/>
      </w:pPr>
      <w:r w:rsidRPr="006A5E13">
        <w:t xml:space="preserve">É competência da igreja local, através da </w:t>
      </w:r>
      <w:r w:rsidRPr="006A5E13">
        <w:rPr>
          <w:b/>
        </w:rPr>
        <w:t>CLAM</w:t>
      </w:r>
      <w:r w:rsidRPr="006A5E13">
        <w:t xml:space="preserve"> e da equipe de ação pastoral encaminhar o/a candidato/a à Instituição Regional de Ensino Teológico e, durante o Programa de Acompanhamento Vocacional, apoiar, supervisionar, e avaliar as atividades de responsabilidade da igreja local. </w:t>
      </w:r>
    </w:p>
    <w:p w14:paraId="34A9CE72" w14:textId="77777777" w:rsidR="007C18DC" w:rsidRPr="006A5E13" w:rsidRDefault="007C18DC" w:rsidP="007C18DC">
      <w:pPr>
        <w:spacing w:after="0" w:line="240" w:lineRule="auto"/>
      </w:pPr>
    </w:p>
    <w:p w14:paraId="7161AF72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t xml:space="preserve">Para encaminhar para o Programa é necessário: </w:t>
      </w:r>
    </w:p>
    <w:p w14:paraId="4B94A5EB" w14:textId="77777777" w:rsidR="007C18DC" w:rsidRPr="006A5E13" w:rsidRDefault="007C18DC" w:rsidP="007C18DC">
      <w:pPr>
        <w:spacing w:after="0" w:line="240" w:lineRule="auto"/>
      </w:pPr>
    </w:p>
    <w:p w14:paraId="20AE0BCE" w14:textId="77777777" w:rsidR="007C18DC" w:rsidRPr="006A5E13" w:rsidRDefault="007C18DC" w:rsidP="007C18DC">
      <w:pPr>
        <w:spacing w:after="0" w:line="240" w:lineRule="auto"/>
      </w:pPr>
      <w:r w:rsidRPr="006A5E13">
        <w:t xml:space="preserve">1. Que o candidato/a tenha o </w:t>
      </w:r>
      <w:r w:rsidRPr="00176A92">
        <w:rPr>
          <w:b/>
        </w:rPr>
        <w:t>Ensino Médio concluído</w:t>
      </w:r>
      <w:r w:rsidRPr="006A5E13">
        <w:t xml:space="preserve">; </w:t>
      </w:r>
    </w:p>
    <w:p w14:paraId="500792BC" w14:textId="77777777" w:rsidR="007C18DC" w:rsidRPr="006A5E13" w:rsidRDefault="007C18DC" w:rsidP="007C18DC">
      <w:pPr>
        <w:spacing w:after="0" w:line="240" w:lineRule="auto"/>
      </w:pPr>
      <w:r w:rsidRPr="006A5E13">
        <w:t xml:space="preserve">2. Que o candidato/a seja </w:t>
      </w:r>
      <w:r w:rsidRPr="00176A92">
        <w:rPr>
          <w:b/>
        </w:rPr>
        <w:t>membro</w:t>
      </w:r>
      <w:r w:rsidRPr="006A5E13">
        <w:t xml:space="preserve"> da Igreja Metodista, no mínimo, durante os </w:t>
      </w:r>
      <w:r w:rsidRPr="006A5E13">
        <w:rPr>
          <w:b/>
        </w:rPr>
        <w:t>três últimos anos</w:t>
      </w:r>
      <w:r w:rsidRPr="006A5E13">
        <w:t xml:space="preserve">, </w:t>
      </w:r>
      <w:r w:rsidRPr="006A5E13">
        <w:rPr>
          <w:b/>
        </w:rPr>
        <w:t>ativamente</w:t>
      </w:r>
      <w:r w:rsidRPr="006A5E13">
        <w:t xml:space="preserve"> nos ministérios e sociedades da igreja local;</w:t>
      </w:r>
    </w:p>
    <w:p w14:paraId="4D951947" w14:textId="77777777" w:rsidR="007C18DC" w:rsidRPr="006A5E13" w:rsidRDefault="007C18DC" w:rsidP="007C18DC">
      <w:pPr>
        <w:spacing w:after="0" w:line="240" w:lineRule="auto"/>
      </w:pPr>
      <w:r w:rsidRPr="006A5E13">
        <w:t xml:space="preserve">3. Que a </w:t>
      </w:r>
      <w:proofErr w:type="spellStart"/>
      <w:r w:rsidRPr="00176A92">
        <w:rPr>
          <w:b/>
        </w:rPr>
        <w:t>Clam</w:t>
      </w:r>
      <w:proofErr w:type="spellEnd"/>
      <w:r w:rsidRPr="006A5E13">
        <w:t xml:space="preserve"> ou o ministério de ação pastoral </w:t>
      </w:r>
      <w:r w:rsidRPr="00176A92">
        <w:rPr>
          <w:b/>
        </w:rPr>
        <w:t>indique</w:t>
      </w:r>
      <w:r w:rsidRPr="006A5E13">
        <w:t xml:space="preserve"> o</w:t>
      </w:r>
      <w:r>
        <w:t>/a</w:t>
      </w:r>
      <w:r w:rsidRPr="006A5E13">
        <w:t xml:space="preserve"> candidato/a; </w:t>
      </w:r>
    </w:p>
    <w:p w14:paraId="6BF7909B" w14:textId="77777777" w:rsidR="007C18DC" w:rsidRPr="006A5E13" w:rsidRDefault="007C18DC" w:rsidP="007C18DC">
      <w:pPr>
        <w:spacing w:after="0" w:line="240" w:lineRule="auto"/>
      </w:pPr>
      <w:r w:rsidRPr="006A5E13">
        <w:t xml:space="preserve">4. Enviar ao Cemetre </w:t>
      </w:r>
      <w:r w:rsidRPr="00176A92">
        <w:rPr>
          <w:b/>
        </w:rPr>
        <w:t>a carta de indicação</w:t>
      </w:r>
      <w:r w:rsidRPr="006A5E13">
        <w:t xml:space="preserve"> do candidato/a</w:t>
      </w:r>
    </w:p>
    <w:p w14:paraId="13738605" w14:textId="77777777" w:rsidR="007C18DC" w:rsidRPr="006A5E13" w:rsidRDefault="007C18DC" w:rsidP="007C18DC">
      <w:pPr>
        <w:spacing w:after="0" w:line="240" w:lineRule="auto"/>
        <w:rPr>
          <w:b/>
        </w:rPr>
      </w:pPr>
      <w:r w:rsidRPr="006A5E13">
        <w:rPr>
          <w:b/>
        </w:rPr>
        <w:t xml:space="preserve">5. Realizar a Inscrição e pagamento da mensalidade até o dia </w:t>
      </w:r>
      <w:r>
        <w:rPr>
          <w:b/>
        </w:rPr>
        <w:t>1</w:t>
      </w:r>
      <w:r w:rsidRPr="006A5E13">
        <w:rPr>
          <w:b/>
        </w:rPr>
        <w:t xml:space="preserve">0 de </w:t>
      </w:r>
      <w:proofErr w:type="gramStart"/>
      <w:r w:rsidRPr="006A5E13">
        <w:rPr>
          <w:b/>
        </w:rPr>
        <w:t>Fevereiro</w:t>
      </w:r>
      <w:proofErr w:type="gramEnd"/>
      <w:r w:rsidRPr="006A5E13">
        <w:rPr>
          <w:b/>
        </w:rPr>
        <w:t xml:space="preserve"> de 20</w:t>
      </w:r>
      <w:r>
        <w:rPr>
          <w:b/>
        </w:rPr>
        <w:t>22</w:t>
      </w:r>
      <w:r w:rsidRPr="006A5E13">
        <w:rPr>
          <w:b/>
        </w:rPr>
        <w:t>.</w:t>
      </w:r>
    </w:p>
    <w:p w14:paraId="51E91D18" w14:textId="77777777" w:rsidR="007C18DC" w:rsidRPr="006A5E13" w:rsidRDefault="007C18DC" w:rsidP="007C18DC">
      <w:pPr>
        <w:spacing w:after="0" w:line="240" w:lineRule="auto"/>
      </w:pPr>
    </w:p>
    <w:p w14:paraId="770E1328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t xml:space="preserve">O que é responsabilidade do/a candidato/a? </w:t>
      </w:r>
    </w:p>
    <w:p w14:paraId="7201E5E1" w14:textId="77777777" w:rsidR="007C18DC" w:rsidRPr="006A5E13" w:rsidRDefault="007C18DC" w:rsidP="007C18DC">
      <w:pPr>
        <w:spacing w:after="0" w:line="240" w:lineRule="auto"/>
      </w:pPr>
    </w:p>
    <w:p w14:paraId="4DDCEEC9" w14:textId="77777777" w:rsidR="007C18DC" w:rsidRPr="006A5E13" w:rsidRDefault="007C18DC" w:rsidP="007C18DC">
      <w:pPr>
        <w:pStyle w:val="PargrafodaLista"/>
        <w:numPr>
          <w:ilvl w:val="0"/>
          <w:numId w:val="4"/>
        </w:numPr>
        <w:spacing w:after="0" w:line="240" w:lineRule="auto"/>
      </w:pPr>
      <w:proofErr w:type="spellStart"/>
      <w:r w:rsidRPr="006A5E13">
        <w:t>Freqüentar</w:t>
      </w:r>
      <w:proofErr w:type="spellEnd"/>
      <w:r w:rsidRPr="006A5E13">
        <w:t xml:space="preserve"> os encontros do POV</w:t>
      </w:r>
      <w:r>
        <w:t xml:space="preserve"> - (5</w:t>
      </w:r>
      <w:r w:rsidRPr="006A5E13">
        <w:t xml:space="preserve"> Encontros no ano)</w:t>
      </w:r>
    </w:p>
    <w:p w14:paraId="2FC16D36" w14:textId="77777777" w:rsidR="007C18DC" w:rsidRPr="006A5E13" w:rsidRDefault="007C18DC" w:rsidP="007C18DC">
      <w:pPr>
        <w:pStyle w:val="PargrafodaLista"/>
        <w:numPr>
          <w:ilvl w:val="0"/>
          <w:numId w:val="4"/>
        </w:numPr>
        <w:spacing w:after="0" w:line="240" w:lineRule="auto"/>
      </w:pPr>
      <w:r w:rsidRPr="006A5E13">
        <w:t>Cumprir com pontualidade as exigências de trabalhos e atividades;</w:t>
      </w:r>
    </w:p>
    <w:p w14:paraId="2A878271" w14:textId="77777777" w:rsidR="007C18DC" w:rsidRPr="006A5E13" w:rsidRDefault="007C18DC" w:rsidP="007C18DC">
      <w:pPr>
        <w:pStyle w:val="PargrafodaLista"/>
        <w:numPr>
          <w:ilvl w:val="0"/>
          <w:numId w:val="4"/>
        </w:numPr>
        <w:spacing w:after="0" w:line="240" w:lineRule="auto"/>
      </w:pPr>
      <w:r w:rsidRPr="006A5E13">
        <w:t>Realizar o Estágio Supervisionado na Igreja Local;</w:t>
      </w:r>
    </w:p>
    <w:p w14:paraId="2BA3EA04" w14:textId="77777777" w:rsidR="007C18DC" w:rsidRPr="006A5E13" w:rsidRDefault="007C18DC" w:rsidP="007C18DC">
      <w:pPr>
        <w:pStyle w:val="PargrafodaLista"/>
        <w:numPr>
          <w:ilvl w:val="0"/>
          <w:numId w:val="4"/>
        </w:numPr>
        <w:spacing w:after="0" w:line="240" w:lineRule="auto"/>
      </w:pPr>
      <w:r>
        <w:t>Ser pontual n</w:t>
      </w:r>
      <w:r w:rsidRPr="006A5E13">
        <w:t>o pagamento das parcelas do Programa;</w:t>
      </w:r>
    </w:p>
    <w:p w14:paraId="4A556170" w14:textId="77777777" w:rsidR="007C18DC" w:rsidRPr="006A5E13" w:rsidRDefault="007C18DC" w:rsidP="007C18DC">
      <w:pPr>
        <w:spacing w:after="0" w:line="240" w:lineRule="auto"/>
      </w:pPr>
    </w:p>
    <w:p w14:paraId="4887D230" w14:textId="77777777" w:rsidR="007C18DC" w:rsidRPr="006A5E13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6A5E13">
        <w:rPr>
          <w:b/>
        </w:rPr>
        <w:lastRenderedPageBreak/>
        <w:t>O que fazer ao final do Programa?</w:t>
      </w:r>
    </w:p>
    <w:p w14:paraId="1D9766BD" w14:textId="77777777" w:rsidR="007C18DC" w:rsidRPr="006A5E13" w:rsidRDefault="007C18DC" w:rsidP="007C18DC">
      <w:pPr>
        <w:spacing w:after="0" w:line="240" w:lineRule="auto"/>
      </w:pPr>
    </w:p>
    <w:p w14:paraId="544D1855" w14:textId="77777777" w:rsidR="007C18DC" w:rsidRPr="006A5E13" w:rsidRDefault="007C18DC" w:rsidP="007C18DC">
      <w:pPr>
        <w:spacing w:after="0" w:line="240" w:lineRule="auto"/>
      </w:pPr>
      <w:r w:rsidRPr="006A5E13">
        <w:t>Tendo sido aprovado nas avaliações do Programa de Orientação Vocacional, o</w:t>
      </w:r>
      <w:r>
        <w:t>/a</w:t>
      </w:r>
      <w:r w:rsidRPr="006A5E13">
        <w:t xml:space="preserve"> candidato/a, deve:</w:t>
      </w:r>
    </w:p>
    <w:p w14:paraId="2CAB4D25" w14:textId="77777777" w:rsidR="007C18DC" w:rsidRPr="006A5E13" w:rsidRDefault="007C18DC" w:rsidP="007C18DC">
      <w:pPr>
        <w:pStyle w:val="PargrafodaLista"/>
        <w:numPr>
          <w:ilvl w:val="0"/>
          <w:numId w:val="6"/>
        </w:numPr>
        <w:spacing w:after="0" w:line="240" w:lineRule="auto"/>
      </w:pPr>
      <w:r w:rsidRPr="006A5E13">
        <w:t xml:space="preserve">Solicitar ao Pastor Presidente de sua Igreja uma </w:t>
      </w:r>
      <w:r w:rsidRPr="00176A92">
        <w:rPr>
          <w:b/>
        </w:rPr>
        <w:t>avaliação do Concílio Local</w:t>
      </w:r>
      <w:r w:rsidRPr="006A5E13">
        <w:t>, a partir de questionário sobre os “</w:t>
      </w:r>
      <w:r w:rsidRPr="00176A92">
        <w:rPr>
          <w:b/>
        </w:rPr>
        <w:t>Sinais Vocacionais</w:t>
      </w:r>
      <w:r w:rsidRPr="006A5E13">
        <w:t>”;</w:t>
      </w:r>
    </w:p>
    <w:p w14:paraId="42BB5D3B" w14:textId="77777777" w:rsidR="007C18DC" w:rsidRPr="006A5E13" w:rsidRDefault="007C18DC" w:rsidP="007C18DC">
      <w:pPr>
        <w:pStyle w:val="PargrafodaLista"/>
        <w:numPr>
          <w:ilvl w:val="0"/>
          <w:numId w:val="6"/>
        </w:numPr>
        <w:spacing w:after="0" w:line="240" w:lineRule="auto"/>
      </w:pPr>
      <w:r w:rsidRPr="006A5E13">
        <w:t>O Concílio</w:t>
      </w:r>
      <w:r>
        <w:t xml:space="preserve"> Local</w:t>
      </w:r>
      <w:r w:rsidRPr="006A5E13">
        <w:t xml:space="preserve"> recomenda (ou não) o candidato/a;</w:t>
      </w:r>
    </w:p>
    <w:p w14:paraId="28F483A4" w14:textId="77777777" w:rsidR="007C18DC" w:rsidRPr="006A5E13" w:rsidRDefault="007C18DC" w:rsidP="007C18DC">
      <w:pPr>
        <w:pStyle w:val="PargrafodaLista"/>
        <w:numPr>
          <w:ilvl w:val="0"/>
          <w:numId w:val="6"/>
        </w:numPr>
        <w:spacing w:after="0" w:line="240" w:lineRule="auto"/>
      </w:pPr>
      <w:r w:rsidRPr="006A5E13">
        <w:t xml:space="preserve">Ser </w:t>
      </w:r>
      <w:r w:rsidRPr="00176A92">
        <w:rPr>
          <w:b/>
        </w:rPr>
        <w:t>entrevistado</w:t>
      </w:r>
      <w:r w:rsidRPr="006A5E13">
        <w:t xml:space="preserve"> por representante da </w:t>
      </w:r>
      <w:proofErr w:type="spellStart"/>
      <w:r w:rsidRPr="00176A92">
        <w:rPr>
          <w:b/>
        </w:rPr>
        <w:t>Coream</w:t>
      </w:r>
      <w:proofErr w:type="spellEnd"/>
      <w:r w:rsidRPr="006A5E13">
        <w:t xml:space="preserve">; </w:t>
      </w:r>
    </w:p>
    <w:p w14:paraId="476AF0F0" w14:textId="77777777" w:rsidR="007C18DC" w:rsidRPr="006A5E13" w:rsidRDefault="007C18DC" w:rsidP="007C18DC">
      <w:pPr>
        <w:pStyle w:val="PargrafodaLista"/>
        <w:numPr>
          <w:ilvl w:val="0"/>
          <w:numId w:val="5"/>
        </w:numPr>
        <w:spacing w:after="0" w:line="240" w:lineRule="auto"/>
      </w:pPr>
      <w:r w:rsidRPr="006A5E13">
        <w:t>Sendo recomendado/a é necessário inscrever-se e prestar o vestibular para o curso de Bacharel em Teologia, se for cursar a modalidade presencial;</w:t>
      </w:r>
    </w:p>
    <w:p w14:paraId="6CA9F02A" w14:textId="77777777" w:rsidR="007C18DC" w:rsidRPr="006A5E13" w:rsidRDefault="007C18DC" w:rsidP="007C18DC">
      <w:pPr>
        <w:pStyle w:val="PargrafodaLista"/>
        <w:numPr>
          <w:ilvl w:val="0"/>
          <w:numId w:val="5"/>
        </w:numPr>
        <w:spacing w:after="0" w:line="240" w:lineRule="auto"/>
      </w:pPr>
      <w:r w:rsidRPr="006A5E13">
        <w:t xml:space="preserve">Prestar a Prova para Ingresso no CTP (Curso Teológico Pastoral), se for cursar na modalidade </w:t>
      </w:r>
      <w:proofErr w:type="spellStart"/>
      <w:proofErr w:type="gramStart"/>
      <w:r w:rsidRPr="006A5E13">
        <w:t>semi-presencial</w:t>
      </w:r>
      <w:proofErr w:type="spellEnd"/>
      <w:proofErr w:type="gramEnd"/>
      <w:r w:rsidRPr="006A5E13">
        <w:t xml:space="preserve">. </w:t>
      </w:r>
    </w:p>
    <w:p w14:paraId="4E6F7850" w14:textId="77777777" w:rsidR="007C18DC" w:rsidRPr="006A5E13" w:rsidRDefault="007C18DC" w:rsidP="007C18DC">
      <w:pPr>
        <w:spacing w:after="0" w:line="240" w:lineRule="auto"/>
      </w:pPr>
    </w:p>
    <w:p w14:paraId="2567750C" w14:textId="77777777" w:rsidR="007C18DC" w:rsidRDefault="007C18DC" w:rsidP="007C18DC">
      <w:pPr>
        <w:spacing w:after="0"/>
      </w:pPr>
    </w:p>
    <w:p w14:paraId="0D021AFD" w14:textId="77777777" w:rsidR="007C18DC" w:rsidRPr="00176A92" w:rsidRDefault="007C18DC" w:rsidP="007C18DC">
      <w:pPr>
        <w:shd w:val="clear" w:color="auto" w:fill="244061" w:themeFill="accent1" w:themeFillShade="80"/>
        <w:spacing w:after="0"/>
        <w:rPr>
          <w:b/>
        </w:rPr>
      </w:pPr>
      <w:r w:rsidRPr="00176A92">
        <w:rPr>
          <w:b/>
        </w:rPr>
        <w:t xml:space="preserve">Programa de Disciplinas e Avaliações </w:t>
      </w:r>
    </w:p>
    <w:p w14:paraId="24D21648" w14:textId="77777777" w:rsidR="007C18DC" w:rsidRPr="00E83151" w:rsidRDefault="007C18DC" w:rsidP="007C18DC">
      <w:pPr>
        <w:spacing w:after="0" w:line="240" w:lineRule="auto"/>
        <w:rPr>
          <w:rFonts w:cs="Tahoma"/>
          <w:color w:val="000000" w:themeColor="text1"/>
          <w:szCs w:val="18"/>
        </w:rPr>
      </w:pPr>
      <w:r>
        <w:rPr>
          <w:rFonts w:cs="Tahoma"/>
          <w:color w:val="000000" w:themeColor="text1"/>
          <w:szCs w:val="18"/>
        </w:rPr>
        <w:t xml:space="preserve">Disciplinas </w:t>
      </w:r>
    </w:p>
    <w:tbl>
      <w:tblPr>
        <w:tblStyle w:val="Tabelacomgrade"/>
        <w:tblW w:w="4990" w:type="dxa"/>
        <w:tblInd w:w="1101" w:type="dxa"/>
        <w:tblLook w:val="04A0" w:firstRow="1" w:lastRow="0" w:firstColumn="1" w:lastColumn="0" w:noHBand="0" w:noVBand="1"/>
      </w:tblPr>
      <w:tblGrid>
        <w:gridCol w:w="4990"/>
      </w:tblGrid>
      <w:tr w:rsidR="005015F0" w:rsidRPr="007A389C" w14:paraId="732EE5AA" w14:textId="77777777" w:rsidTr="005015F0">
        <w:trPr>
          <w:trHeight w:val="334"/>
        </w:trPr>
        <w:tc>
          <w:tcPr>
            <w:tcW w:w="4990" w:type="dxa"/>
            <w:shd w:val="clear" w:color="auto" w:fill="C6D9F1" w:themeFill="text2" w:themeFillTint="33"/>
          </w:tcPr>
          <w:p w14:paraId="67585AE2" w14:textId="43F933BB" w:rsidR="005015F0" w:rsidRPr="005C6D38" w:rsidRDefault="005015F0" w:rsidP="005C6D38">
            <w:pPr>
              <w:rPr>
                <w:sz w:val="20"/>
              </w:rPr>
            </w:pPr>
            <w:r>
              <w:rPr>
                <w:sz w:val="20"/>
              </w:rPr>
              <w:t>Disciplina</w:t>
            </w:r>
          </w:p>
        </w:tc>
      </w:tr>
      <w:tr w:rsidR="005015F0" w:rsidRPr="007A389C" w14:paraId="5D47F4A9" w14:textId="37263196" w:rsidTr="005015F0">
        <w:trPr>
          <w:trHeight w:val="2481"/>
        </w:trPr>
        <w:tc>
          <w:tcPr>
            <w:tcW w:w="4990" w:type="dxa"/>
            <w:shd w:val="clear" w:color="auto" w:fill="C6D9F1" w:themeFill="text2" w:themeFillTint="33"/>
          </w:tcPr>
          <w:p w14:paraId="2AAD8EBE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 xml:space="preserve">Técnicas de leitura, Interpretação e Redação </w:t>
            </w:r>
          </w:p>
          <w:p w14:paraId="5F49C68B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Vocação e Espiritualidade</w:t>
            </w:r>
          </w:p>
          <w:p w14:paraId="2C52B331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História da Igreja Metodista I</w:t>
            </w:r>
          </w:p>
          <w:p w14:paraId="7BB11977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 xml:space="preserve">Desafio do Avanço Missionário </w:t>
            </w:r>
          </w:p>
          <w:p w14:paraId="542AF30C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História da Igreja Metodista II</w:t>
            </w:r>
          </w:p>
          <w:p w14:paraId="0EBB0747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Introdução ao Pensamento Bíblico-Teológico</w:t>
            </w:r>
          </w:p>
          <w:p w14:paraId="3812E232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Cotidiano do Pastor e da Pastora</w:t>
            </w:r>
          </w:p>
          <w:p w14:paraId="477C62DE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 xml:space="preserve">Introdução aos Estudos Teológicos </w:t>
            </w:r>
          </w:p>
          <w:p w14:paraId="09E9BC2A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Documentos da Igreja</w:t>
            </w:r>
          </w:p>
          <w:p w14:paraId="66E43EBE" w14:textId="77777777" w:rsidR="005015F0" w:rsidRPr="007A389C" w:rsidRDefault="005015F0" w:rsidP="007C18DC">
            <w:pPr>
              <w:pStyle w:val="PargrafodaLista"/>
              <w:numPr>
                <w:ilvl w:val="0"/>
                <w:numId w:val="10"/>
              </w:numPr>
              <w:ind w:left="399"/>
              <w:rPr>
                <w:sz w:val="20"/>
              </w:rPr>
            </w:pPr>
            <w:r w:rsidRPr="007A389C">
              <w:rPr>
                <w:sz w:val="20"/>
              </w:rPr>
              <w:t>Estrutura da Igreja Metodista</w:t>
            </w:r>
          </w:p>
        </w:tc>
      </w:tr>
    </w:tbl>
    <w:p w14:paraId="2C81D7FB" w14:textId="77777777" w:rsidR="007C18DC" w:rsidRPr="00E83151" w:rsidRDefault="007C18DC" w:rsidP="007C18DC">
      <w:pPr>
        <w:tabs>
          <w:tab w:val="right" w:pos="9072"/>
        </w:tabs>
        <w:spacing w:after="0" w:line="240" w:lineRule="auto"/>
        <w:rPr>
          <w:b/>
          <w:bCs/>
          <w:color w:val="000000" w:themeColor="text1"/>
          <w:szCs w:val="18"/>
          <w:u w:val="single"/>
        </w:rPr>
      </w:pPr>
    </w:p>
    <w:p w14:paraId="0C4770D5" w14:textId="77777777" w:rsidR="007C18DC" w:rsidRPr="00E83151" w:rsidRDefault="007C18DC" w:rsidP="007C18DC">
      <w:pPr>
        <w:spacing w:after="0" w:line="240" w:lineRule="auto"/>
        <w:rPr>
          <w:color w:val="000000" w:themeColor="text1"/>
          <w:szCs w:val="18"/>
        </w:rPr>
      </w:pPr>
      <w:r w:rsidRPr="00E83151">
        <w:rPr>
          <w:rFonts w:cs="Tahoma"/>
          <w:iCs/>
          <w:color w:val="000000" w:themeColor="text1"/>
          <w:szCs w:val="18"/>
        </w:rPr>
        <w:t>Estágio Supervisionado</w:t>
      </w:r>
      <w:r w:rsidRPr="00E83151">
        <w:rPr>
          <w:iCs/>
          <w:color w:val="000000" w:themeColor="text1"/>
          <w:szCs w:val="18"/>
        </w:rPr>
        <w:t xml:space="preserve"> I, II</w:t>
      </w:r>
      <w:r>
        <w:rPr>
          <w:iCs/>
          <w:color w:val="000000" w:themeColor="text1"/>
          <w:szCs w:val="18"/>
        </w:rPr>
        <w:t xml:space="preserve"> (mínimo de 30h cada)</w:t>
      </w:r>
    </w:p>
    <w:p w14:paraId="2BC05B25" w14:textId="77777777" w:rsidR="007C18DC" w:rsidRPr="00E83151" w:rsidRDefault="007C18DC" w:rsidP="007C18DC">
      <w:pPr>
        <w:tabs>
          <w:tab w:val="left" w:pos="567"/>
          <w:tab w:val="right" w:pos="9069"/>
        </w:tabs>
        <w:spacing w:after="0" w:line="240" w:lineRule="auto"/>
        <w:rPr>
          <w:rFonts w:cs="Tahoma"/>
          <w:iCs/>
          <w:color w:val="000000" w:themeColor="text1"/>
          <w:szCs w:val="18"/>
        </w:rPr>
      </w:pPr>
      <w:r w:rsidRPr="00E83151">
        <w:rPr>
          <w:rFonts w:cs="Tahoma"/>
          <w:color w:val="000000" w:themeColor="text1"/>
          <w:szCs w:val="18"/>
        </w:rPr>
        <w:t xml:space="preserve">Avaliação </w:t>
      </w:r>
      <w:r>
        <w:rPr>
          <w:rFonts w:cs="Tahoma"/>
          <w:color w:val="000000" w:themeColor="text1"/>
          <w:szCs w:val="18"/>
        </w:rPr>
        <w:t xml:space="preserve">em entrevista </w:t>
      </w:r>
      <w:r w:rsidRPr="00E83151">
        <w:rPr>
          <w:rFonts w:cs="Tahoma"/>
          <w:color w:val="000000" w:themeColor="text1"/>
          <w:szCs w:val="18"/>
        </w:rPr>
        <w:t xml:space="preserve">com </w:t>
      </w:r>
      <w:r>
        <w:rPr>
          <w:rFonts w:cs="Tahoma"/>
          <w:color w:val="000000" w:themeColor="text1"/>
          <w:szCs w:val="18"/>
        </w:rPr>
        <w:t>representante d</w:t>
      </w:r>
      <w:r w:rsidRPr="00E83151">
        <w:rPr>
          <w:rFonts w:cs="Tahoma"/>
          <w:color w:val="000000" w:themeColor="text1"/>
          <w:szCs w:val="18"/>
        </w:rPr>
        <w:t>a COREAM</w:t>
      </w:r>
      <w:r w:rsidRPr="00E83151">
        <w:rPr>
          <w:rFonts w:cs="Tahoma"/>
          <w:color w:val="000000" w:themeColor="text1"/>
          <w:szCs w:val="18"/>
        </w:rPr>
        <w:tab/>
      </w:r>
    </w:p>
    <w:p w14:paraId="0D756406" w14:textId="77777777" w:rsidR="007C18DC" w:rsidRPr="00E83151" w:rsidRDefault="007C18DC" w:rsidP="007C18DC">
      <w:pPr>
        <w:spacing w:after="0" w:line="240" w:lineRule="auto"/>
        <w:rPr>
          <w:rFonts w:cs="Tahoma"/>
          <w:color w:val="000000" w:themeColor="text1"/>
          <w:szCs w:val="18"/>
        </w:rPr>
      </w:pPr>
      <w:r w:rsidRPr="00E83151">
        <w:rPr>
          <w:rFonts w:cs="Tahoma"/>
          <w:color w:val="000000" w:themeColor="text1"/>
          <w:szCs w:val="18"/>
        </w:rPr>
        <w:t>Avaliações Finais</w:t>
      </w:r>
    </w:p>
    <w:p w14:paraId="6B8AFBE4" w14:textId="77777777" w:rsidR="007C18DC" w:rsidRPr="00E83151" w:rsidRDefault="007C18DC" w:rsidP="007C18DC">
      <w:pPr>
        <w:tabs>
          <w:tab w:val="right" w:pos="9072"/>
        </w:tabs>
        <w:spacing w:after="0" w:line="240" w:lineRule="auto"/>
        <w:rPr>
          <w:b/>
          <w:bCs/>
          <w:color w:val="000000" w:themeColor="text1"/>
          <w:szCs w:val="18"/>
          <w:u w:val="single"/>
        </w:rPr>
      </w:pPr>
    </w:p>
    <w:p w14:paraId="4DEE3F21" w14:textId="3D11B158" w:rsidR="007C18DC" w:rsidRPr="00176A92" w:rsidRDefault="007C18DC" w:rsidP="007C18DC">
      <w:pPr>
        <w:shd w:val="clear" w:color="auto" w:fill="244061" w:themeFill="accent1" w:themeFillShade="80"/>
        <w:spacing w:after="0"/>
        <w:rPr>
          <w:b/>
        </w:rPr>
      </w:pPr>
      <w:r w:rsidRPr="00176A92">
        <w:rPr>
          <w:b/>
        </w:rPr>
        <w:t xml:space="preserve">Calendário de Aulas </w:t>
      </w:r>
      <w:r w:rsidR="00D85410">
        <w:rPr>
          <w:b/>
        </w:rPr>
        <w:t>- 2023</w:t>
      </w:r>
    </w:p>
    <w:p w14:paraId="47F8C502" w14:textId="77777777" w:rsidR="007C18DC" w:rsidRDefault="007C18DC" w:rsidP="007C18DC">
      <w:pPr>
        <w:spacing w:after="0"/>
      </w:pPr>
      <w:r>
        <w:t xml:space="preserve">(encontros presenciais ou on-line conforme agenda que </w:t>
      </w:r>
      <w:proofErr w:type="gramStart"/>
      <w:r>
        <w:t>será  divulgada</w:t>
      </w:r>
      <w:proofErr w:type="gramEnd"/>
      <w:r>
        <w:t xml:space="preserve">) </w:t>
      </w:r>
    </w:p>
    <w:p w14:paraId="2DAAA669" w14:textId="21C4EC6F" w:rsidR="007C18DC" w:rsidRDefault="007C18DC" w:rsidP="007C18DC">
      <w:pPr>
        <w:pStyle w:val="PargrafodaLista"/>
        <w:numPr>
          <w:ilvl w:val="0"/>
          <w:numId w:val="3"/>
        </w:numPr>
        <w:spacing w:after="0"/>
      </w:pPr>
      <w:r>
        <w:t>1</w:t>
      </w:r>
      <w:r w:rsidR="00D85410">
        <w:t>7</w:t>
      </w:r>
      <w:r>
        <w:t xml:space="preserve"> e 1</w:t>
      </w:r>
      <w:r w:rsidR="00D85410">
        <w:t>8</w:t>
      </w:r>
      <w:r>
        <w:t>/</w:t>
      </w:r>
      <w:proofErr w:type="gramStart"/>
      <w:r>
        <w:t>Março</w:t>
      </w:r>
      <w:proofErr w:type="gramEnd"/>
      <w:r>
        <w:t xml:space="preserve"> – presencial - </w:t>
      </w:r>
      <w:r w:rsidR="00D85410">
        <w:t>Curitiba</w:t>
      </w:r>
    </w:p>
    <w:p w14:paraId="06BEC4F8" w14:textId="5DBB6C3B" w:rsidR="007C18DC" w:rsidRDefault="00D85410" w:rsidP="007C18DC">
      <w:pPr>
        <w:pStyle w:val="PargrafodaLista"/>
        <w:numPr>
          <w:ilvl w:val="0"/>
          <w:numId w:val="3"/>
        </w:numPr>
        <w:spacing w:after="0"/>
      </w:pPr>
      <w:r>
        <w:t xml:space="preserve">5 e </w:t>
      </w:r>
      <w:r w:rsidR="007C18DC">
        <w:t>6/</w:t>
      </w:r>
      <w:proofErr w:type="gramStart"/>
      <w:r w:rsidR="007C18DC">
        <w:t>Maio</w:t>
      </w:r>
      <w:proofErr w:type="gramEnd"/>
      <w:r w:rsidR="007C18DC">
        <w:t xml:space="preserve"> – plataforma EAD ou presencial - </w:t>
      </w:r>
      <w:r>
        <w:t>Curitiba</w:t>
      </w:r>
    </w:p>
    <w:p w14:paraId="5F9701C2" w14:textId="65FBF120" w:rsidR="007C18DC" w:rsidRDefault="00D85410" w:rsidP="007C18DC">
      <w:pPr>
        <w:pStyle w:val="PargrafodaLista"/>
        <w:numPr>
          <w:ilvl w:val="0"/>
          <w:numId w:val="3"/>
        </w:numPr>
        <w:spacing w:after="0"/>
      </w:pPr>
      <w:r>
        <w:t xml:space="preserve">7 e </w:t>
      </w:r>
      <w:r w:rsidR="007C18DC">
        <w:t>8</w:t>
      </w:r>
      <w:r>
        <w:t>/</w:t>
      </w:r>
      <w:proofErr w:type="gramStart"/>
      <w:r w:rsidR="007C18DC">
        <w:t>Julho</w:t>
      </w:r>
      <w:proofErr w:type="gramEnd"/>
      <w:r w:rsidR="007C18DC">
        <w:t xml:space="preserve"> – plataforma EAD</w:t>
      </w:r>
      <w:r w:rsidR="007C18DC" w:rsidRPr="00667CF4">
        <w:t xml:space="preserve"> </w:t>
      </w:r>
      <w:r w:rsidR="007C18DC">
        <w:t xml:space="preserve">ou presencial - </w:t>
      </w:r>
      <w:r>
        <w:t>Curitiba</w:t>
      </w:r>
    </w:p>
    <w:p w14:paraId="3F2B5B00" w14:textId="79AC293C" w:rsidR="007C18DC" w:rsidRPr="006A4AC8" w:rsidRDefault="00D85410" w:rsidP="007C18DC">
      <w:pPr>
        <w:pStyle w:val="PargrafodaLista"/>
        <w:numPr>
          <w:ilvl w:val="0"/>
          <w:numId w:val="3"/>
        </w:numPr>
        <w:spacing w:after="0"/>
      </w:pPr>
      <w:r>
        <w:t>1</w:t>
      </w:r>
      <w:r w:rsidR="007C18DC">
        <w:t xml:space="preserve"> e </w:t>
      </w:r>
      <w:r>
        <w:t>2</w:t>
      </w:r>
      <w:r w:rsidR="007C18DC">
        <w:t>/</w:t>
      </w:r>
      <w:proofErr w:type="gramStart"/>
      <w:r w:rsidR="007C18DC">
        <w:t>Setembro</w:t>
      </w:r>
      <w:proofErr w:type="gramEnd"/>
      <w:r w:rsidR="007C18DC">
        <w:t xml:space="preserve"> – plataforma EAD</w:t>
      </w:r>
      <w:r w:rsidR="007C18DC" w:rsidRPr="00667CF4">
        <w:t xml:space="preserve"> </w:t>
      </w:r>
      <w:r w:rsidR="007C18DC">
        <w:t xml:space="preserve">ou presencial - </w:t>
      </w:r>
      <w:r>
        <w:t>Curitiba</w:t>
      </w:r>
    </w:p>
    <w:p w14:paraId="7D4EDB93" w14:textId="3AC631A3" w:rsidR="007C18DC" w:rsidRDefault="00D85410" w:rsidP="007C18DC">
      <w:pPr>
        <w:pStyle w:val="PargrafodaLista"/>
        <w:numPr>
          <w:ilvl w:val="0"/>
          <w:numId w:val="3"/>
        </w:numPr>
        <w:spacing w:after="0"/>
      </w:pPr>
      <w:r>
        <w:t>13</w:t>
      </w:r>
      <w:r w:rsidR="007C18DC">
        <w:t xml:space="preserve"> e </w:t>
      </w:r>
      <w:r>
        <w:t>14</w:t>
      </w:r>
      <w:r w:rsidR="007C18DC">
        <w:t>/</w:t>
      </w:r>
      <w:proofErr w:type="gramStart"/>
      <w:r w:rsidR="007C18DC">
        <w:t>Outubro</w:t>
      </w:r>
      <w:proofErr w:type="gramEnd"/>
      <w:r w:rsidR="007C18DC">
        <w:t xml:space="preserve"> –</w:t>
      </w:r>
      <w:r w:rsidR="00EA673F">
        <w:t xml:space="preserve"> </w:t>
      </w:r>
      <w:r w:rsidR="007C18DC">
        <w:t xml:space="preserve">presencial - </w:t>
      </w:r>
      <w:r>
        <w:t>Curitiba</w:t>
      </w:r>
    </w:p>
    <w:p w14:paraId="554A88AB" w14:textId="77777777" w:rsidR="007C18DC" w:rsidRDefault="007C18DC" w:rsidP="007C18DC">
      <w:pPr>
        <w:spacing w:after="0" w:line="240" w:lineRule="auto"/>
      </w:pPr>
    </w:p>
    <w:p w14:paraId="2769E21D" w14:textId="77777777" w:rsidR="007C18DC" w:rsidRPr="00176A92" w:rsidRDefault="007C18DC" w:rsidP="007C18DC">
      <w:pPr>
        <w:shd w:val="clear" w:color="auto" w:fill="244061" w:themeFill="accent1" w:themeFillShade="80"/>
        <w:spacing w:after="0"/>
        <w:rPr>
          <w:b/>
        </w:rPr>
      </w:pPr>
      <w:r>
        <w:rPr>
          <w:b/>
        </w:rPr>
        <w:t>Investimento</w:t>
      </w:r>
    </w:p>
    <w:p w14:paraId="24142BC8" w14:textId="59913E64" w:rsidR="007C18DC" w:rsidRPr="0049517E" w:rsidRDefault="007C18DC" w:rsidP="007C18DC">
      <w:pPr>
        <w:pStyle w:val="PargrafodaLista"/>
        <w:numPr>
          <w:ilvl w:val="0"/>
          <w:numId w:val="7"/>
        </w:numPr>
        <w:spacing w:after="0"/>
        <w:rPr>
          <w:b/>
        </w:rPr>
      </w:pPr>
      <w:r w:rsidRPr="0049517E">
        <w:rPr>
          <w:b/>
        </w:rPr>
        <w:t>R$2.</w:t>
      </w:r>
      <w:r>
        <w:rPr>
          <w:b/>
        </w:rPr>
        <w:t>8</w:t>
      </w:r>
      <w:r w:rsidRPr="0049517E">
        <w:rPr>
          <w:b/>
        </w:rPr>
        <w:t xml:space="preserve">50,00 </w:t>
      </w:r>
    </w:p>
    <w:p w14:paraId="34E068CE" w14:textId="77777777" w:rsidR="007C18DC" w:rsidRPr="00DF4FC5" w:rsidRDefault="007C18DC" w:rsidP="007C18DC">
      <w:pPr>
        <w:pStyle w:val="PargrafodaLista"/>
        <w:numPr>
          <w:ilvl w:val="0"/>
          <w:numId w:val="7"/>
        </w:numPr>
        <w:spacing w:after="0"/>
      </w:pPr>
      <w:r>
        <w:t xml:space="preserve">Parcelado em </w:t>
      </w:r>
      <w:r>
        <w:rPr>
          <w:b/>
        </w:rPr>
        <w:t>10 mensalidades de R$28</w:t>
      </w:r>
      <w:r w:rsidRPr="0049517E">
        <w:rPr>
          <w:b/>
        </w:rPr>
        <w:t>5,00</w:t>
      </w:r>
      <w:r>
        <w:rPr>
          <w:b/>
        </w:rPr>
        <w:t xml:space="preserve"> (</w:t>
      </w:r>
      <w:proofErr w:type="spellStart"/>
      <w:r>
        <w:rPr>
          <w:b/>
        </w:rPr>
        <w:t>Fev</w:t>
      </w:r>
      <w:proofErr w:type="spellEnd"/>
      <w:r>
        <w:rPr>
          <w:b/>
        </w:rPr>
        <w:t>-Out)</w:t>
      </w:r>
    </w:p>
    <w:p w14:paraId="3EB17146" w14:textId="77777777" w:rsidR="007C18DC" w:rsidRDefault="007C18DC" w:rsidP="007C18DC">
      <w:pPr>
        <w:spacing w:after="0"/>
      </w:pPr>
    </w:p>
    <w:p w14:paraId="3853538F" w14:textId="77777777" w:rsidR="007C18DC" w:rsidRPr="00176A92" w:rsidRDefault="007C18DC" w:rsidP="007C18DC">
      <w:pPr>
        <w:shd w:val="clear" w:color="auto" w:fill="244061" w:themeFill="accent1" w:themeFillShade="80"/>
        <w:spacing w:after="0"/>
        <w:rPr>
          <w:b/>
        </w:rPr>
      </w:pPr>
      <w:r>
        <w:rPr>
          <w:b/>
        </w:rPr>
        <w:t>Documentos para Inscrição</w:t>
      </w:r>
    </w:p>
    <w:p w14:paraId="6FB97993" w14:textId="77777777" w:rsidR="007C18DC" w:rsidRDefault="007C18DC" w:rsidP="007C18DC">
      <w:pPr>
        <w:pStyle w:val="PargrafodaLista"/>
        <w:numPr>
          <w:ilvl w:val="0"/>
          <w:numId w:val="8"/>
        </w:numPr>
        <w:spacing w:after="0"/>
      </w:pPr>
      <w:r>
        <w:t>RG</w:t>
      </w:r>
    </w:p>
    <w:p w14:paraId="3979FA6F" w14:textId="77777777" w:rsidR="007C18DC" w:rsidRDefault="007C18DC" w:rsidP="007C18DC">
      <w:pPr>
        <w:pStyle w:val="PargrafodaLista"/>
        <w:numPr>
          <w:ilvl w:val="0"/>
          <w:numId w:val="8"/>
        </w:numPr>
        <w:spacing w:after="0"/>
      </w:pPr>
      <w:r>
        <w:t>CPF</w:t>
      </w:r>
    </w:p>
    <w:p w14:paraId="17893BE2" w14:textId="77777777" w:rsidR="007C18DC" w:rsidRDefault="007C18DC" w:rsidP="007C18DC">
      <w:pPr>
        <w:pStyle w:val="PargrafodaLista"/>
        <w:numPr>
          <w:ilvl w:val="0"/>
          <w:numId w:val="8"/>
        </w:numPr>
        <w:spacing w:after="0"/>
      </w:pPr>
      <w:r>
        <w:t xml:space="preserve">Carta Indicação da </w:t>
      </w:r>
      <w:proofErr w:type="spellStart"/>
      <w:r>
        <w:t>Clam</w:t>
      </w:r>
      <w:proofErr w:type="spellEnd"/>
      <w:r>
        <w:t xml:space="preserve"> da Igreja Local </w:t>
      </w:r>
    </w:p>
    <w:p w14:paraId="06CB127D" w14:textId="77777777" w:rsidR="007C18DC" w:rsidRDefault="007C18DC" w:rsidP="007C18DC">
      <w:pPr>
        <w:pStyle w:val="PargrafodaLista"/>
        <w:numPr>
          <w:ilvl w:val="0"/>
          <w:numId w:val="8"/>
        </w:numPr>
        <w:spacing w:after="0"/>
      </w:pPr>
      <w:r>
        <w:t>Certificado de Conclusão do Ensino Médio</w:t>
      </w:r>
    </w:p>
    <w:p w14:paraId="37910088" w14:textId="77777777" w:rsidR="007C18DC" w:rsidRDefault="007C18DC" w:rsidP="007C18DC">
      <w:pPr>
        <w:pStyle w:val="PargrafodaLista"/>
        <w:numPr>
          <w:ilvl w:val="0"/>
          <w:numId w:val="8"/>
        </w:numPr>
        <w:spacing w:after="0"/>
      </w:pPr>
      <w:r>
        <w:t xml:space="preserve">Histórico Escolar </w:t>
      </w:r>
    </w:p>
    <w:p w14:paraId="50CE20F2" w14:textId="77777777" w:rsidR="007C18DC" w:rsidRDefault="007C18DC" w:rsidP="007C18DC">
      <w:pPr>
        <w:spacing w:after="0"/>
      </w:pPr>
    </w:p>
    <w:p w14:paraId="0ED2BEF5" w14:textId="77777777" w:rsidR="007C18DC" w:rsidRPr="0049517E" w:rsidRDefault="007C18DC" w:rsidP="007C18DC">
      <w:pPr>
        <w:shd w:val="clear" w:color="auto" w:fill="244061" w:themeFill="accent1" w:themeFillShade="80"/>
        <w:spacing w:after="0" w:line="240" w:lineRule="auto"/>
        <w:rPr>
          <w:b/>
        </w:rPr>
      </w:pPr>
      <w:r w:rsidRPr="0049517E">
        <w:rPr>
          <w:b/>
        </w:rPr>
        <w:t>Como fazer a Inscrição?</w:t>
      </w:r>
    </w:p>
    <w:p w14:paraId="45F464B7" w14:textId="77777777" w:rsidR="007C18DC" w:rsidRDefault="007C18DC" w:rsidP="007C18DC">
      <w:pPr>
        <w:spacing w:after="0"/>
      </w:pPr>
      <w:r>
        <w:t xml:space="preserve">Envie os documentos </w:t>
      </w:r>
      <w:proofErr w:type="gramStart"/>
      <w:r>
        <w:t>pelo  e-mail</w:t>
      </w:r>
      <w:proofErr w:type="gramEnd"/>
      <w:r>
        <w:t xml:space="preserve">: </w:t>
      </w:r>
      <w:r w:rsidRPr="00A63691">
        <w:rPr>
          <w:b/>
        </w:rPr>
        <w:t>secretaria@cemetre.com.br</w:t>
      </w:r>
    </w:p>
    <w:p w14:paraId="4BC8A4A9" w14:textId="77777777" w:rsidR="007C18DC" w:rsidRDefault="007C18DC" w:rsidP="007C18DC">
      <w:pPr>
        <w:pStyle w:val="PargrafodaLista"/>
        <w:numPr>
          <w:ilvl w:val="0"/>
          <w:numId w:val="9"/>
        </w:numPr>
        <w:spacing w:after="0"/>
      </w:pPr>
      <w:r>
        <w:t>Cópias digitalizadas e legíveis dos documentos acima anexados como arquivo “.</w:t>
      </w:r>
      <w:proofErr w:type="spellStart"/>
      <w:r>
        <w:t>pdf</w:t>
      </w:r>
      <w:proofErr w:type="spellEnd"/>
      <w:r>
        <w:t>”</w:t>
      </w:r>
    </w:p>
    <w:p w14:paraId="6B61BB9D" w14:textId="77777777" w:rsidR="007C18DC" w:rsidRDefault="007C18DC" w:rsidP="007C18DC">
      <w:pPr>
        <w:pStyle w:val="PargrafodaLista"/>
        <w:numPr>
          <w:ilvl w:val="0"/>
          <w:numId w:val="9"/>
        </w:numPr>
        <w:spacing w:after="0"/>
      </w:pPr>
      <w:r>
        <w:t>Cópia digitalizada do comprovante da primeira mensalidade</w:t>
      </w:r>
    </w:p>
    <w:p w14:paraId="1F67562C" w14:textId="77777777" w:rsidR="007C18DC" w:rsidRDefault="007C18DC" w:rsidP="007C18DC">
      <w:pPr>
        <w:pStyle w:val="PargrafodaLista"/>
        <w:numPr>
          <w:ilvl w:val="0"/>
          <w:numId w:val="9"/>
        </w:numPr>
        <w:spacing w:after="0"/>
      </w:pPr>
      <w:r>
        <w:t xml:space="preserve">No corpo do e-mail envie as seguintes informações </w:t>
      </w:r>
    </w:p>
    <w:p w14:paraId="5A618B42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>Nome completo</w:t>
      </w:r>
    </w:p>
    <w:p w14:paraId="6B28426F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>Igreja que indicou</w:t>
      </w:r>
    </w:p>
    <w:p w14:paraId="028985E7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 xml:space="preserve">Endereço </w:t>
      </w:r>
    </w:p>
    <w:p w14:paraId="70E29FD8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>Telefone</w:t>
      </w:r>
    </w:p>
    <w:p w14:paraId="411B12C3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>Celular</w:t>
      </w:r>
    </w:p>
    <w:p w14:paraId="46ABA5F8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 xml:space="preserve">E-mail </w:t>
      </w:r>
    </w:p>
    <w:p w14:paraId="420B00D9" w14:textId="77777777" w:rsidR="007C18DC" w:rsidRDefault="007C18DC" w:rsidP="007C18DC">
      <w:pPr>
        <w:pStyle w:val="PargrafodaLista"/>
        <w:numPr>
          <w:ilvl w:val="0"/>
          <w:numId w:val="9"/>
        </w:numPr>
        <w:spacing w:after="0"/>
      </w:pPr>
      <w:r>
        <w:t xml:space="preserve">Faça depósito da parcela ao Cemetre: </w:t>
      </w:r>
    </w:p>
    <w:p w14:paraId="3B2C51EF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 xml:space="preserve">Cemetre – Centro Metodista de Ensino e Treinamento </w:t>
      </w:r>
    </w:p>
    <w:p w14:paraId="2E501425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 xml:space="preserve">Depósito ou Transferência: </w:t>
      </w:r>
    </w:p>
    <w:p w14:paraId="51218C82" w14:textId="77777777" w:rsidR="007C18DC" w:rsidRDefault="007C18DC" w:rsidP="007C18DC">
      <w:pPr>
        <w:pStyle w:val="PargrafodaLista"/>
        <w:numPr>
          <w:ilvl w:val="2"/>
          <w:numId w:val="9"/>
        </w:numPr>
        <w:spacing w:after="0"/>
      </w:pPr>
      <w:r>
        <w:t>Banco do Brasil</w:t>
      </w:r>
    </w:p>
    <w:p w14:paraId="0F18327E" w14:textId="77777777" w:rsidR="007C18DC" w:rsidRDefault="007C18DC" w:rsidP="007C18DC">
      <w:pPr>
        <w:pStyle w:val="PargrafodaLista"/>
        <w:numPr>
          <w:ilvl w:val="2"/>
          <w:numId w:val="9"/>
        </w:numPr>
        <w:spacing w:after="0"/>
      </w:pPr>
      <w:r>
        <w:t>Agência 352-2</w:t>
      </w:r>
    </w:p>
    <w:p w14:paraId="2E55C864" w14:textId="77777777" w:rsidR="007C18DC" w:rsidRDefault="007C18DC" w:rsidP="007C18DC">
      <w:pPr>
        <w:pStyle w:val="PargrafodaLista"/>
        <w:numPr>
          <w:ilvl w:val="2"/>
          <w:numId w:val="9"/>
        </w:numPr>
        <w:spacing w:after="0"/>
      </w:pPr>
      <w:r>
        <w:t>Conta Corrente 107.652-3</w:t>
      </w:r>
    </w:p>
    <w:p w14:paraId="2BF57C25" w14:textId="77777777" w:rsidR="007C18DC" w:rsidRDefault="007C18DC" w:rsidP="007C18DC">
      <w:pPr>
        <w:pStyle w:val="PargrafodaLista"/>
        <w:numPr>
          <w:ilvl w:val="2"/>
          <w:numId w:val="9"/>
        </w:numPr>
        <w:spacing w:after="0"/>
      </w:pPr>
      <w:proofErr w:type="gramStart"/>
      <w:r>
        <w:t>CNPJ  78.310.976</w:t>
      </w:r>
      <w:proofErr w:type="gramEnd"/>
      <w:r>
        <w:t>/0001-58</w:t>
      </w:r>
    </w:p>
    <w:p w14:paraId="03A86CCA" w14:textId="77777777" w:rsidR="007C18DC" w:rsidRDefault="007C18DC" w:rsidP="007C18DC">
      <w:pPr>
        <w:pStyle w:val="PargrafodaLista"/>
        <w:numPr>
          <w:ilvl w:val="1"/>
          <w:numId w:val="9"/>
        </w:numPr>
        <w:spacing w:after="0"/>
      </w:pPr>
      <w:r>
        <w:t xml:space="preserve">PIX – 78310976000158 ou CEMETRE </w:t>
      </w:r>
    </w:p>
    <w:p w14:paraId="6F623096" w14:textId="77777777" w:rsidR="007C18DC" w:rsidRDefault="007C18DC" w:rsidP="007C18DC">
      <w:pPr>
        <w:spacing w:after="0"/>
      </w:pPr>
    </w:p>
    <w:p w14:paraId="24EED4F8" w14:textId="77777777" w:rsidR="007C18DC" w:rsidRPr="00CA1A8B" w:rsidRDefault="007C18DC" w:rsidP="007C18DC">
      <w:pPr>
        <w:pStyle w:val="PargrafodaLista"/>
        <w:numPr>
          <w:ilvl w:val="0"/>
          <w:numId w:val="9"/>
        </w:numPr>
        <w:spacing w:after="0"/>
        <w:rPr>
          <w:highlight w:val="yellow"/>
        </w:rPr>
      </w:pPr>
      <w:r w:rsidRPr="00AF000F">
        <w:rPr>
          <w:b/>
          <w:color w:val="C00000"/>
          <w:highlight w:val="yellow"/>
        </w:rPr>
        <w:t>IMPORTANTE:</w:t>
      </w:r>
      <w:r>
        <w:rPr>
          <w:highlight w:val="yellow"/>
        </w:rPr>
        <w:t xml:space="preserve"> </w:t>
      </w:r>
      <w:r w:rsidRPr="00CA1A8B">
        <w:rPr>
          <w:highlight w:val="yellow"/>
        </w:rPr>
        <w:t xml:space="preserve">Envie o comprovante digitalizado para </w:t>
      </w:r>
      <w:r w:rsidRPr="00CA1A8B">
        <w:rPr>
          <w:b/>
          <w:highlight w:val="yellow"/>
        </w:rPr>
        <w:t>secretaria@cemetre.com.br</w:t>
      </w:r>
      <w:r w:rsidRPr="00CA1A8B">
        <w:rPr>
          <w:highlight w:val="yellow"/>
        </w:rPr>
        <w:t xml:space="preserve"> </w:t>
      </w:r>
    </w:p>
    <w:p w14:paraId="796CE5EA" w14:textId="77777777" w:rsidR="007C18DC" w:rsidRDefault="007C18DC" w:rsidP="007C18DC">
      <w:pPr>
        <w:spacing w:after="0"/>
        <w:rPr>
          <w:b/>
        </w:rPr>
      </w:pPr>
    </w:p>
    <w:p w14:paraId="61BD2835" w14:textId="77777777" w:rsidR="007C18DC" w:rsidRDefault="007C18DC" w:rsidP="007C18DC">
      <w:pPr>
        <w:shd w:val="clear" w:color="auto" w:fill="C6D9F1" w:themeFill="text2" w:themeFillTint="33"/>
        <w:spacing w:after="0"/>
        <w:rPr>
          <w:b/>
        </w:rPr>
      </w:pPr>
    </w:p>
    <w:p w14:paraId="30BC702B" w14:textId="77777777" w:rsidR="007C18DC" w:rsidRDefault="007C18DC" w:rsidP="007C18DC">
      <w:pPr>
        <w:shd w:val="clear" w:color="auto" w:fill="C6D9F1" w:themeFill="text2" w:themeFillTint="33"/>
        <w:spacing w:after="0"/>
        <w:rPr>
          <w:b/>
        </w:rPr>
      </w:pPr>
    </w:p>
    <w:p w14:paraId="4827DF36" w14:textId="77777777" w:rsidR="007C18DC" w:rsidRPr="00121E40" w:rsidRDefault="007C18DC" w:rsidP="007C18DC">
      <w:pPr>
        <w:shd w:val="clear" w:color="auto" w:fill="C6D9F1" w:themeFill="text2" w:themeFillTint="33"/>
        <w:spacing w:after="0"/>
        <w:jc w:val="center"/>
        <w:rPr>
          <w:b/>
          <w:sz w:val="24"/>
        </w:rPr>
      </w:pPr>
      <w:r w:rsidRPr="00121E40">
        <w:rPr>
          <w:b/>
          <w:sz w:val="24"/>
        </w:rPr>
        <w:t xml:space="preserve">Realizar a Inscrição e pagamento da mensalidade até o dia 10 de </w:t>
      </w:r>
      <w:proofErr w:type="gramStart"/>
      <w:r w:rsidRPr="00121E40">
        <w:rPr>
          <w:b/>
          <w:sz w:val="24"/>
        </w:rPr>
        <w:t>Fevereiro</w:t>
      </w:r>
      <w:proofErr w:type="gramEnd"/>
      <w:r w:rsidRPr="00121E40">
        <w:rPr>
          <w:b/>
          <w:sz w:val="24"/>
        </w:rPr>
        <w:t xml:space="preserve"> de 2022.</w:t>
      </w:r>
    </w:p>
    <w:p w14:paraId="3CAB004C" w14:textId="77777777" w:rsidR="007C18DC" w:rsidRDefault="007C18DC" w:rsidP="007C18DC">
      <w:pPr>
        <w:shd w:val="clear" w:color="auto" w:fill="C6D9F1" w:themeFill="text2" w:themeFillTint="33"/>
        <w:spacing w:after="0"/>
        <w:rPr>
          <w:b/>
        </w:rPr>
      </w:pPr>
    </w:p>
    <w:p w14:paraId="073729BF" w14:textId="77777777" w:rsidR="007C18DC" w:rsidRPr="00F42F06" w:rsidRDefault="007C18DC" w:rsidP="007C18DC">
      <w:pPr>
        <w:shd w:val="clear" w:color="auto" w:fill="C6D9F1" w:themeFill="text2" w:themeFillTint="33"/>
        <w:spacing w:after="0"/>
      </w:pPr>
    </w:p>
    <w:p w14:paraId="6A493876" w14:textId="77777777" w:rsidR="007C18DC" w:rsidRDefault="007C18DC" w:rsidP="007C18DC">
      <w:pPr>
        <w:spacing w:after="0"/>
      </w:pPr>
    </w:p>
    <w:p w14:paraId="1607E9ED" w14:textId="77777777" w:rsidR="007C18DC" w:rsidRDefault="007C18DC" w:rsidP="007C18DC">
      <w:pPr>
        <w:spacing w:after="0"/>
      </w:pPr>
    </w:p>
    <w:p w14:paraId="08E6CB91" w14:textId="77777777" w:rsidR="00604A36" w:rsidRPr="007C18DC" w:rsidRDefault="00604A36" w:rsidP="00095EB3">
      <w:pPr>
        <w:spacing w:after="0" w:line="240" w:lineRule="auto"/>
        <w:rPr>
          <w:b/>
          <w:color w:val="000000" w:themeColor="text1"/>
        </w:rPr>
      </w:pPr>
    </w:p>
    <w:sectPr w:rsidR="00604A36" w:rsidRPr="007C18DC" w:rsidSect="00582F8D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57337" w14:textId="77777777" w:rsidR="00095EB3" w:rsidRDefault="00095EB3" w:rsidP="00095EB3">
      <w:pPr>
        <w:spacing w:after="0" w:line="240" w:lineRule="auto"/>
      </w:pPr>
      <w:r>
        <w:separator/>
      </w:r>
    </w:p>
  </w:endnote>
  <w:endnote w:type="continuationSeparator" w:id="0">
    <w:p w14:paraId="26C762F9" w14:textId="77777777" w:rsidR="00095EB3" w:rsidRDefault="00095EB3" w:rsidP="00095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D0A2C" w14:textId="77777777" w:rsidR="00095EB3" w:rsidRDefault="00095EB3">
    <w:pPr>
      <w:pStyle w:val="Rodap"/>
    </w:pPr>
    <w:r w:rsidRPr="00095EB3">
      <w:rPr>
        <w:noProof/>
      </w:rPr>
      <w:drawing>
        <wp:anchor distT="0" distB="0" distL="114300" distR="114300" simplePos="0" relativeHeight="251661312" behindDoc="1" locked="0" layoutInCell="1" allowOverlap="1" wp14:anchorId="0B3CE912" wp14:editId="3AC6179A">
          <wp:simplePos x="0" y="0"/>
          <wp:positionH relativeFrom="column">
            <wp:posOffset>-1080135</wp:posOffset>
          </wp:positionH>
          <wp:positionV relativeFrom="paragraph">
            <wp:posOffset>-241935</wp:posOffset>
          </wp:positionV>
          <wp:extent cx="7610475" cy="857250"/>
          <wp:effectExtent l="0" t="0" r="9525" b="0"/>
          <wp:wrapThrough wrapText="bothSides">
            <wp:wrapPolygon edited="0">
              <wp:start x="0" y="0"/>
              <wp:lineTo x="0" y="21089"/>
              <wp:lineTo x="21573" y="21089"/>
              <wp:lineTo x="21573" y="0"/>
              <wp:lineTo x="0" y="0"/>
            </wp:wrapPolygon>
          </wp:wrapThrough>
          <wp:docPr id="6" name="Imagem 2" descr="C:\Users\Jhonatan\Dropbox\CLIENTES\CEMETRE\PAPEL TIMBRADO\FINAIS\images\Timbrado-Cemetre-A4-END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honatan\Dropbox\CLIENTES\CEMETRE\PAPEL TIMBRADO\FINAIS\images\Timbrado-Cemetre-A4-END_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0475" cy="858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5004A" w14:textId="77777777" w:rsidR="00095EB3" w:rsidRDefault="00095EB3" w:rsidP="00095EB3">
      <w:pPr>
        <w:spacing w:after="0" w:line="240" w:lineRule="auto"/>
      </w:pPr>
      <w:r>
        <w:separator/>
      </w:r>
    </w:p>
  </w:footnote>
  <w:footnote w:type="continuationSeparator" w:id="0">
    <w:p w14:paraId="2C677ED1" w14:textId="77777777" w:rsidR="00095EB3" w:rsidRDefault="00095EB3" w:rsidP="00095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E97E5" w14:textId="77777777" w:rsidR="00095EB3" w:rsidRDefault="00095EB3">
    <w:pPr>
      <w:pStyle w:val="Cabealho"/>
    </w:pPr>
    <w:r w:rsidRPr="00095EB3">
      <w:rPr>
        <w:noProof/>
      </w:rPr>
      <w:drawing>
        <wp:anchor distT="0" distB="0" distL="114300" distR="114300" simplePos="0" relativeHeight="251659264" behindDoc="1" locked="0" layoutInCell="1" allowOverlap="1" wp14:anchorId="01032238" wp14:editId="70446754">
          <wp:simplePos x="0" y="0"/>
          <wp:positionH relativeFrom="column">
            <wp:posOffset>-1061085</wp:posOffset>
          </wp:positionH>
          <wp:positionV relativeFrom="paragraph">
            <wp:posOffset>-449580</wp:posOffset>
          </wp:positionV>
          <wp:extent cx="7610475" cy="1162050"/>
          <wp:effectExtent l="19050" t="0" r="9525" b="0"/>
          <wp:wrapThrough wrapText="bothSides">
            <wp:wrapPolygon edited="0">
              <wp:start x="-54" y="0"/>
              <wp:lineTo x="-54" y="21246"/>
              <wp:lineTo x="21627" y="21246"/>
              <wp:lineTo x="21627" y="0"/>
              <wp:lineTo x="-54" y="0"/>
            </wp:wrapPolygon>
          </wp:wrapThrough>
          <wp:docPr id="5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mbrado-Cemetre-A4-END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0475" cy="1162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407B3"/>
    <w:multiLevelType w:val="hybridMultilevel"/>
    <w:tmpl w:val="177444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9524F"/>
    <w:multiLevelType w:val="hybridMultilevel"/>
    <w:tmpl w:val="D8A0150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00469"/>
    <w:multiLevelType w:val="hybridMultilevel"/>
    <w:tmpl w:val="A260D1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93F7B"/>
    <w:multiLevelType w:val="hybridMultilevel"/>
    <w:tmpl w:val="2EF4B6E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F0F66"/>
    <w:multiLevelType w:val="hybridMultilevel"/>
    <w:tmpl w:val="D55851D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A3B256B"/>
    <w:multiLevelType w:val="hybridMultilevel"/>
    <w:tmpl w:val="6D76A2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EC488D"/>
    <w:multiLevelType w:val="hybridMultilevel"/>
    <w:tmpl w:val="359062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24486"/>
    <w:multiLevelType w:val="hybridMultilevel"/>
    <w:tmpl w:val="37F2C45E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B5546B6"/>
    <w:multiLevelType w:val="hybridMultilevel"/>
    <w:tmpl w:val="063A17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D774F"/>
    <w:multiLevelType w:val="hybridMultilevel"/>
    <w:tmpl w:val="770EBD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54280"/>
    <w:multiLevelType w:val="hybridMultilevel"/>
    <w:tmpl w:val="F30A4E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924510">
    <w:abstractNumId w:val="4"/>
  </w:num>
  <w:num w:numId="2" w16cid:durableId="943418755">
    <w:abstractNumId w:val="7"/>
  </w:num>
  <w:num w:numId="3" w16cid:durableId="146241560">
    <w:abstractNumId w:val="9"/>
  </w:num>
  <w:num w:numId="4" w16cid:durableId="2038700076">
    <w:abstractNumId w:val="6"/>
  </w:num>
  <w:num w:numId="5" w16cid:durableId="111825888">
    <w:abstractNumId w:val="3"/>
  </w:num>
  <w:num w:numId="6" w16cid:durableId="140313945">
    <w:abstractNumId w:val="10"/>
  </w:num>
  <w:num w:numId="7" w16cid:durableId="1333414998">
    <w:abstractNumId w:val="0"/>
  </w:num>
  <w:num w:numId="8" w16cid:durableId="858541300">
    <w:abstractNumId w:val="8"/>
  </w:num>
  <w:num w:numId="9" w16cid:durableId="1619482537">
    <w:abstractNumId w:val="2"/>
  </w:num>
  <w:num w:numId="10" w16cid:durableId="624626234">
    <w:abstractNumId w:val="1"/>
  </w:num>
  <w:num w:numId="11" w16cid:durableId="12670341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tTCzNDMzNDY0tLRQ0lEKTi0uzszPAykwrAUAopB0FywAAAA="/>
  </w:docVars>
  <w:rsids>
    <w:rsidRoot w:val="00095EB3"/>
    <w:rsid w:val="00095EB3"/>
    <w:rsid w:val="00120447"/>
    <w:rsid w:val="001800D4"/>
    <w:rsid w:val="00195321"/>
    <w:rsid w:val="001F4339"/>
    <w:rsid w:val="005015F0"/>
    <w:rsid w:val="00582F8D"/>
    <w:rsid w:val="005B65BE"/>
    <w:rsid w:val="005C6D38"/>
    <w:rsid w:val="00604A36"/>
    <w:rsid w:val="00774E9D"/>
    <w:rsid w:val="007C18DC"/>
    <w:rsid w:val="007E08C4"/>
    <w:rsid w:val="008A03FA"/>
    <w:rsid w:val="00A3578B"/>
    <w:rsid w:val="00A75BEF"/>
    <w:rsid w:val="00B92215"/>
    <w:rsid w:val="00C15AEE"/>
    <w:rsid w:val="00D85410"/>
    <w:rsid w:val="00EA6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A6A4A5"/>
  <w15:docId w15:val="{10505782-BB92-4214-BE77-07901E583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EB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95EB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095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95EB3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semiHidden/>
    <w:unhideWhenUsed/>
    <w:rsid w:val="00095E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095EB3"/>
  </w:style>
  <w:style w:type="paragraph" w:styleId="Rodap">
    <w:name w:val="footer"/>
    <w:basedOn w:val="Normal"/>
    <w:link w:val="RodapChar"/>
    <w:uiPriority w:val="99"/>
    <w:semiHidden/>
    <w:unhideWhenUsed/>
    <w:rsid w:val="00095E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095EB3"/>
  </w:style>
  <w:style w:type="character" w:styleId="Hyperlink">
    <w:name w:val="Hyperlink"/>
    <w:basedOn w:val="Fontepargpadro"/>
    <w:uiPriority w:val="99"/>
    <w:unhideWhenUsed/>
    <w:rsid w:val="00095EB3"/>
    <w:rPr>
      <w:color w:val="0000FF" w:themeColor="hyperlink"/>
      <w:u w:val="single"/>
    </w:rPr>
  </w:style>
  <w:style w:type="paragraph" w:customStyle="1" w:styleId="Default">
    <w:name w:val="Default"/>
    <w:rsid w:val="007C1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7C18D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44</Words>
  <Characters>3828</Characters>
  <Application>Microsoft Office Word</Application>
  <DocSecurity>0</DocSecurity>
  <Lines>348</Lines>
  <Paragraphs>2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avio</dc:creator>
  <cp:lastModifiedBy>Flavio Artigas</cp:lastModifiedBy>
  <cp:revision>6</cp:revision>
  <cp:lastPrinted>2022-12-15T23:01:00Z</cp:lastPrinted>
  <dcterms:created xsi:type="dcterms:W3CDTF">2022-12-16T16:50:00Z</dcterms:created>
  <dcterms:modified xsi:type="dcterms:W3CDTF">2022-12-1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107e6e7b3bd359e7d42be5345c5f12e4fd2a817a029ce05decff43a87e3b1e</vt:lpwstr>
  </property>
</Properties>
</file>